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964" w:rsidRPr="00632964" w:rsidRDefault="00632964" w:rsidP="0063296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211C3">
        <w:rPr>
          <w:rFonts w:ascii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4C49DF00" wp14:editId="48FCDAD1">
            <wp:extent cx="1950720" cy="1656715"/>
            <wp:effectExtent l="0" t="0" r="0" b="63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259" cy="1691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632964" w:rsidRDefault="00632964" w:rsidP="0063296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2964">
        <w:rPr>
          <w:rFonts w:ascii="Times New Roman" w:hAnsi="Times New Roman" w:cs="Times New Roman"/>
          <w:noProof/>
          <w:sz w:val="20"/>
          <w:szCs w:val="20"/>
          <w:lang w:val="tr-TR" w:eastAsia="tr-TR"/>
        </w:rPr>
        <w:lastRenderedPageBreak/>
        <w:drawing>
          <wp:inline distT="0" distB="0" distL="0" distR="0" wp14:anchorId="5C759553" wp14:editId="25EE70FD">
            <wp:extent cx="1797050" cy="1656739"/>
            <wp:effectExtent l="0" t="0" r="0" b="635"/>
            <wp:docPr id="2" name="Resim 2" descr="C:\Users\asus\Desktop\A Violet 17\A violet 17-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esktop\A Violet 17\A violet 17-4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400" cy="1666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2964" w:rsidRDefault="00632964" w:rsidP="0063296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632964" w:rsidSect="00632964">
          <w:footerReference w:type="first" r:id="rId8"/>
          <w:pgSz w:w="11906" w:h="16838" w:code="9"/>
          <w:pgMar w:top="1418" w:right="1418" w:bottom="1418" w:left="1418" w:header="907" w:footer="624" w:gutter="0"/>
          <w:cols w:num="3" w:space="708"/>
          <w:noEndnote/>
          <w:titlePg/>
          <w:docGrid w:linePitch="326"/>
        </w:sectPr>
      </w:pPr>
      <w:r w:rsidRPr="00632964">
        <w:rPr>
          <w:rFonts w:ascii="Times New Roman" w:hAnsi="Times New Roman" w:cs="Times New Roman"/>
          <w:noProof/>
          <w:sz w:val="20"/>
          <w:szCs w:val="20"/>
          <w:lang w:val="tr-TR" w:eastAsia="tr-TR"/>
        </w:rPr>
        <w:lastRenderedPageBreak/>
        <w:drawing>
          <wp:inline distT="0" distB="0" distL="0" distR="0" wp14:anchorId="40242256" wp14:editId="45461A27">
            <wp:extent cx="1793240" cy="1656464"/>
            <wp:effectExtent l="0" t="0" r="0" b="1270"/>
            <wp:docPr id="7" name="Resim 7" descr="C:\Users\asus\Desktop\10 N h2SO4 aktivasyonlu fıstık kabuğu\Seda-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Desktop\10 N h2SO4 aktivasyonlu fıstık kabuğu\Seda-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459" cy="168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2964" w:rsidRDefault="00632964" w:rsidP="00632964">
      <w:pPr>
        <w:autoSpaceDE w:val="0"/>
        <w:autoSpaceDN w:val="0"/>
        <w:adjustRightInd w:val="0"/>
        <w:spacing w:after="0" w:line="480" w:lineRule="auto"/>
        <w:ind w:right="-286"/>
        <w:jc w:val="right"/>
        <w:rPr>
          <w:rFonts w:ascii="Times New Roman" w:hAnsi="Times New Roman" w:cs="Times New Roman"/>
          <w:sz w:val="24"/>
          <w:szCs w:val="24"/>
        </w:rPr>
      </w:pPr>
      <w:r w:rsidRPr="00170537">
        <w:rPr>
          <w:rFonts w:ascii="Times New Roman" w:hAnsi="Times New Roman" w:cs="Times New Roman"/>
          <w:noProof/>
          <w:sz w:val="20"/>
          <w:szCs w:val="20"/>
          <w:lang w:val="tr-TR" w:eastAsia="tr-TR"/>
        </w:rPr>
        <w:lastRenderedPageBreak/>
        <w:drawing>
          <wp:inline distT="0" distB="0" distL="0" distR="0" wp14:anchorId="67CE5704" wp14:editId="71ED284A">
            <wp:extent cx="3829050" cy="21336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591" cy="25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2964" w:rsidRDefault="000D02A2" w:rsidP="0063296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8552D">
        <w:rPr>
          <w:rFonts w:ascii="Times New Roman" w:hAnsi="Times New Roman" w:cs="Times New Roman"/>
          <w:bCs/>
          <w:sz w:val="24"/>
          <w:szCs w:val="24"/>
        </w:rPr>
        <w:t>SEM photograph of (a) uncoated AAPS and (b) AV 17 coated AAPS</w:t>
      </w:r>
    </w:p>
    <w:p w:rsidR="000D02A2" w:rsidRDefault="000D02A2" w:rsidP="0063296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2964" w:rsidRPr="00632964" w:rsidRDefault="00632964" w:rsidP="0063296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632964" w:rsidRPr="00632964" w:rsidSect="00632964">
          <w:type w:val="continuous"/>
          <w:pgSz w:w="11906" w:h="16838" w:code="9"/>
          <w:pgMar w:top="1418" w:right="1418" w:bottom="1418" w:left="1418" w:header="907" w:footer="624" w:gutter="0"/>
          <w:cols w:space="708"/>
          <w:noEndnote/>
          <w:titlePg/>
          <w:docGrid w:linePitch="326"/>
        </w:sectPr>
      </w:pPr>
    </w:p>
    <w:p w:rsidR="00632964" w:rsidRPr="00632964" w:rsidRDefault="00632964" w:rsidP="00632964">
      <w:pPr>
        <w:spacing w:after="0" w:line="360" w:lineRule="auto"/>
        <w:jc w:val="right"/>
        <w:rPr>
          <w:rFonts w:ascii="Times New Roman" w:hAnsi="Times New Roman" w:cs="Times New Roman"/>
          <w:sz w:val="20"/>
          <w:szCs w:val="20"/>
          <w:lang w:val="tr-TR"/>
        </w:rPr>
        <w:sectPr w:rsidR="00632964" w:rsidRPr="00632964" w:rsidSect="00632964">
          <w:type w:val="continuous"/>
          <w:pgSz w:w="11906" w:h="16838" w:code="9"/>
          <w:pgMar w:top="1418" w:right="1418" w:bottom="1418" w:left="1418" w:header="907" w:footer="624" w:gutter="0"/>
          <w:cols w:space="708"/>
          <w:noEndnote/>
          <w:titlePg/>
          <w:docGrid w:linePitch="326"/>
        </w:sectPr>
      </w:pPr>
    </w:p>
    <w:p w:rsidR="00632964" w:rsidRPr="00632964" w:rsidRDefault="00632964" w:rsidP="0063296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632964">
        <w:rPr>
          <w:rFonts w:ascii="Times New Roman" w:hAnsi="Times New Roman" w:cs="Times New Roman"/>
          <w:noProof/>
          <w:sz w:val="20"/>
          <w:szCs w:val="20"/>
          <w:lang w:val="tr-TR" w:eastAsia="tr-TR"/>
        </w:rPr>
        <w:lastRenderedPageBreak/>
        <w:drawing>
          <wp:inline distT="0" distB="0" distL="0" distR="0" wp14:anchorId="34F35436" wp14:editId="75F27321">
            <wp:extent cx="5748655" cy="334010"/>
            <wp:effectExtent l="0" t="0" r="4445" b="889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3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D63" w:rsidRDefault="00CC6D63"/>
    <w:sectPr w:rsidR="00CC6D63" w:rsidSect="00632964">
      <w:pgSz w:w="11906" w:h="16838"/>
      <w:pgMar w:top="1417" w:right="1417" w:bottom="1417" w:left="1417" w:header="708" w:footer="708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DD8" w:rsidRDefault="00200DD8">
      <w:pPr>
        <w:spacing w:after="0" w:line="240" w:lineRule="auto"/>
      </w:pPr>
      <w:r>
        <w:separator/>
      </w:r>
    </w:p>
  </w:endnote>
  <w:endnote w:type="continuationSeparator" w:id="0">
    <w:p w:rsidR="00200DD8" w:rsidRDefault="00200D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6942006"/>
      <w:docPartObj>
        <w:docPartGallery w:val="Page Numbers (Bottom of Page)"/>
        <w:docPartUnique/>
      </w:docPartObj>
    </w:sdtPr>
    <w:sdtEndPr/>
    <w:sdtContent>
      <w:p w:rsidR="00170537" w:rsidRDefault="0063296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6A0C" w:rsidRPr="007A6A0C">
          <w:rPr>
            <w:noProof/>
            <w:lang w:val="tr-TR"/>
          </w:rPr>
          <w:t>1</w:t>
        </w:r>
        <w:r>
          <w:fldChar w:fldCharType="end"/>
        </w:r>
      </w:p>
    </w:sdtContent>
  </w:sdt>
  <w:p w:rsidR="00170537" w:rsidRDefault="00200DD8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DD8" w:rsidRDefault="00200DD8">
      <w:pPr>
        <w:spacing w:after="0" w:line="240" w:lineRule="auto"/>
      </w:pPr>
      <w:r>
        <w:separator/>
      </w:r>
    </w:p>
  </w:footnote>
  <w:footnote w:type="continuationSeparator" w:id="0">
    <w:p w:rsidR="00200DD8" w:rsidRDefault="00200D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DAztLA0MTS2NDVS0lEKTi0uzszPAykwrAUAYF7kqywAAAA="/>
  </w:docVars>
  <w:rsids>
    <w:rsidRoot w:val="00632964"/>
    <w:rsid w:val="000D02A2"/>
    <w:rsid w:val="00200DD8"/>
    <w:rsid w:val="00632964"/>
    <w:rsid w:val="007A6A0C"/>
    <w:rsid w:val="00BD4E53"/>
    <w:rsid w:val="00CC6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FCF647F-4483-409C-8E8D-E9515C6F3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semiHidden/>
    <w:unhideWhenUsed/>
    <w:rsid w:val="006329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63296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</cp:revision>
  <dcterms:created xsi:type="dcterms:W3CDTF">2019-10-16T11:57:00Z</dcterms:created>
  <dcterms:modified xsi:type="dcterms:W3CDTF">2019-10-16T11:57:00Z</dcterms:modified>
</cp:coreProperties>
</file>